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1a78b688d14275cd370b93827c12585f134103"/>
      <w:r>
        <w:t xml:space="preserve">Unit 8 Lesson 11: Compartamos problemas-historia</w:t>
      </w:r>
      <w:bookmarkEnd w:id="20"/>
    </w:p>
    <w:p>
      <w:pPr>
        <w:pStyle w:val="Heading3"/>
      </w:pPr>
      <w:bookmarkStart w:id="21" w:name="X6460684502351f95011150a500465f4a63a28a8"/>
      <w:r>
        <w:t xml:space="preserve">WU Conversación numérica: Sumemos y restemos 2 y 3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 el valor de cada expresión.</w:t>
      </w:r>
    </w:p>
    <w:p>
      <w:pPr>
        <w:numPr>
          <w:ilvl w:val="0"/>
          <w:numId w:val="1001"/>
        </w:numPr>
      </w:pPr>
      <m:oMath>
        <m:r>
          <m:t>3</m:t>
        </m:r>
        <m: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3</m:t>
        </m:r>
      </m:oMath>
    </w:p>
    <w:p>
      <w:pPr>
        <w:pStyle w:val="Heading3"/>
      </w:pPr>
      <w:bookmarkStart w:id="23" w:name="X595c15a44a52839050420c6f6f56b5678c862a4"/>
      <w:r>
        <w:t xml:space="preserve">1 Mostremos problemas-historia y solucion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X34cf208a4a7601d0148073642dde95bc17deaac"/>
      <w:r>
        <w:t xml:space="preserve">2 Recorrido por el salón: Problemas-historia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8:15Z</dcterms:created>
  <dcterms:modified xsi:type="dcterms:W3CDTF">2022-01-23T23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if+ViVRS+Ne4c1vxUTuQF0i7xs1Ls2HR3acAE0xZhYNPAKXqlxX6KKqxVJFb2i00SbQak2avQh3AyDUicwlvw==</vt:lpwstr>
  </property>
</Properties>
</file>